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debook-for-reshaped-travel-data"/>
    <w:p>
      <w:pPr>
        <w:pStyle w:val="Heading1"/>
      </w:pPr>
      <w:r>
        <w:t xml:space="preserve">Codebook for Reshaped Travel Data</w:t>
      </w:r>
    </w:p>
    <w:bookmarkStart w:id="20" w:name="dataset-overview"/>
    <w:p>
      <w:pPr>
        <w:pStyle w:val="Heading2"/>
      </w:pPr>
      <w:r>
        <w:t xml:space="preserve">Dataset Overview</w:t>
      </w:r>
    </w:p>
    <w:p>
      <w:pPr>
        <w:pStyle w:val="FirstParagraph"/>
      </w:pPr>
      <w:r>
        <w:t xml:space="preserve">This dataset contains the number of Taiwanese nationals traveling abroad by destination from 2002 to 2024.</w:t>
      </w:r>
    </w:p>
    <w:bookmarkEnd w:id="20"/>
    <w:bookmarkStart w:id="21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首站抵達地</w:t>
      </w:r>
      <w:r>
        <w:t xml:space="preserve">: Categorical variable representing the main destination region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細分</w:t>
      </w:r>
      <w:r>
        <w:t xml:space="preserve">: Categorical variable representing the specific country or area within the main destination region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Year</w:t>
      </w:r>
      <w:r>
        <w:t xml:space="preserve">: Numeric variable representing the yea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mber_of_Travelers</w:t>
      </w:r>
      <w:r>
        <w:t xml:space="preserve">: Numeric variable representing the number of travelers.</w:t>
      </w:r>
    </w:p>
    <w:bookmarkEnd w:id="21"/>
    <w:bookmarkStart w:id="22" w:name="variable-types"/>
    <w:p>
      <w:pPr>
        <w:pStyle w:val="Heading2"/>
      </w:pPr>
      <w:r>
        <w:t xml:space="preserve">Variable Typ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首站抵達地</w:t>
      </w:r>
      <w:r>
        <w:t xml:space="preserve">: Categorical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細分</w:t>
      </w:r>
      <w:r>
        <w:t xml:space="preserve">: Categorical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ear</w:t>
      </w:r>
      <w:r>
        <w:t xml:space="preserve">: Numeric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umber_of_Travelers</w:t>
      </w:r>
      <w:r>
        <w:t xml:space="preserve">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1"/>
        <w:gridCol w:w="1645"/>
        <w:gridCol w:w="2468"/>
        <w:gridCol w:w="1337"/>
        <w:gridCol w:w="20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首站抵達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細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_of_Trave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亞洲地區 :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國大陸China :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區 : 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亞洲其他地區 Others: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1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洋洲地區: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亞洲合計 Total :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 42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歐洲地區 :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他 Others :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 721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美洲地區 : 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拿大Canada :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 244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洲地區 : 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非S. Africa :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7101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ther) :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’s :201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01:10:13Z</dcterms:created>
  <dcterms:modified xsi:type="dcterms:W3CDTF">2025-03-04T01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